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952500</wp:posOffset>
                </wp:positionV>
                <wp:extent cx="5943600" cy="73152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C7D9D" w:rsidRPr="004C7D9D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4C7D9D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F6598B" w:rsidRPr="00F6598B" w:rsidRDefault="00F6598B" w:rsidP="00F6598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bookmarkStart w:id="0" w:name="_GoBack"/>
                            <w:r w:rsidRPr="00F6598B">
                              <w:rPr>
                                <w:rFonts w:asciiTheme="minorHAnsi" w:hAnsiTheme="minorHAnsi" w:cstheme="minorHAnsi"/>
                              </w:rPr>
                              <w:t xml:space="preserve">Unfortunately, I must cancel our appointment on [DATE].  I greatly appreciate your setting aside time to see me; however, an unforeseen and unavoidable situation has arisen that requires my attention. </w:t>
                            </w:r>
                          </w:p>
                          <w:p w:rsidR="00F6598B" w:rsidRPr="00F6598B" w:rsidRDefault="00F6598B" w:rsidP="00F6598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F6598B" w:rsidRPr="00F6598B" w:rsidRDefault="00F6598B" w:rsidP="00F6598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F6598B">
                              <w:rPr>
                                <w:rFonts w:asciiTheme="minorHAnsi" w:hAnsiTheme="minorHAnsi" w:cstheme="minorHAnsi"/>
                              </w:rPr>
                              <w:t xml:space="preserve">Please accept my apologies and know that I will be back in touch.  In the meantime, you may reach me at [PHONE] or by email [EMAIL]. </w:t>
                            </w:r>
                          </w:p>
                          <w:bookmarkEnd w:id="0"/>
                          <w:p w:rsidR="001E3352" w:rsidRPr="004C7D9D" w:rsidRDefault="001E3352" w:rsidP="001E335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75pt;width:468pt;height:8in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" stroked="f">
                <v:textbox>
                  <w:txbxContent>
                    <w:p w:rsidR="004C7D9D" w:rsidRPr="004C7D9D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4C7D9D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F6598B" w:rsidRPr="00F6598B" w:rsidRDefault="00F6598B" w:rsidP="00F6598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bookmarkStart w:id="1" w:name="_GoBack"/>
                      <w:r w:rsidRPr="00F6598B">
                        <w:rPr>
                          <w:rFonts w:asciiTheme="minorHAnsi" w:hAnsiTheme="minorHAnsi" w:cstheme="minorHAnsi"/>
                        </w:rPr>
                        <w:t xml:space="preserve">Unfortunately, I must cancel our appointment on [DATE].  I greatly appreciate your setting aside time to see me; however, an unforeseen and unavoidable situation has arisen that requires my attention. </w:t>
                      </w:r>
                    </w:p>
                    <w:p w:rsidR="00F6598B" w:rsidRPr="00F6598B" w:rsidRDefault="00F6598B" w:rsidP="00F6598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F6598B" w:rsidRPr="00F6598B" w:rsidRDefault="00F6598B" w:rsidP="00F6598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F6598B">
                        <w:rPr>
                          <w:rFonts w:asciiTheme="minorHAnsi" w:hAnsiTheme="minorHAnsi" w:cstheme="minorHAnsi"/>
                        </w:rPr>
                        <w:t xml:space="preserve">Please accept my apologies and know that I will be back in touch.  In the meantime, you may reach me at [PHONE] or by email [EMAIL]. </w:t>
                      </w:r>
                    </w:p>
                    <w:bookmarkEnd w:id="1"/>
                    <w:p w:rsidR="001E3352" w:rsidRPr="004C7D9D" w:rsidRDefault="001E3352" w:rsidP="001E335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6F1A" w:rsidRDefault="006D6F1A" w:rsidP="00C45210">
      <w:pPr>
        <w:spacing w:after="0" w:line="240" w:lineRule="auto"/>
      </w:pPr>
      <w:r>
        <w:separator/>
      </w:r>
    </w:p>
  </w:endnote>
  <w:endnote w:type="continuationSeparator" w:id="0">
    <w:p w:rsidR="006D6F1A" w:rsidRDefault="006D6F1A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Pr="00C45210" w:rsidRDefault="00753396">
    <w:pPr>
      <w:pStyle w:val="Footer"/>
      <w:rPr>
        <w:sz w:val="20"/>
        <w:szCs w:val="20"/>
      </w:rPr>
    </w:pPr>
    <w:r w:rsidRPr="00C45210">
      <w:rPr>
        <w:sz w:val="20"/>
        <w:szCs w:val="20"/>
      </w:rPr>
      <w:t>P.O. Box 890472  |  Houston, TX  77259  |  O:  832-868-6091  |  F:  832-487-1715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6F1A" w:rsidRDefault="006D6F1A" w:rsidP="00C45210">
      <w:pPr>
        <w:spacing w:after="0" w:line="240" w:lineRule="auto"/>
      </w:pPr>
      <w:r>
        <w:separator/>
      </w:r>
    </w:p>
  </w:footnote>
  <w:footnote w:type="continuationSeparator" w:id="0">
    <w:p w:rsidR="006D6F1A" w:rsidRDefault="006D6F1A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30480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sNaAECplJgsAAAA"/>
  </w:docVars>
  <w:rsids>
    <w:rsidRoot w:val="00C45210"/>
    <w:rsid w:val="00007044"/>
    <w:rsid w:val="000143F4"/>
    <w:rsid w:val="0015622A"/>
    <w:rsid w:val="001E006A"/>
    <w:rsid w:val="001E3352"/>
    <w:rsid w:val="00250F04"/>
    <w:rsid w:val="002C5183"/>
    <w:rsid w:val="003C3A62"/>
    <w:rsid w:val="004C7D9D"/>
    <w:rsid w:val="0051726E"/>
    <w:rsid w:val="00584B59"/>
    <w:rsid w:val="00611788"/>
    <w:rsid w:val="00670015"/>
    <w:rsid w:val="006734EB"/>
    <w:rsid w:val="006D6F1A"/>
    <w:rsid w:val="00702F06"/>
    <w:rsid w:val="00753396"/>
    <w:rsid w:val="007C47E0"/>
    <w:rsid w:val="00833975"/>
    <w:rsid w:val="00861057"/>
    <w:rsid w:val="00902B72"/>
    <w:rsid w:val="009861B2"/>
    <w:rsid w:val="009D7E74"/>
    <w:rsid w:val="00A536D9"/>
    <w:rsid w:val="00A574CE"/>
    <w:rsid w:val="00A6506C"/>
    <w:rsid w:val="00AA69A3"/>
    <w:rsid w:val="00AC5B40"/>
    <w:rsid w:val="00AD47E8"/>
    <w:rsid w:val="00B22414"/>
    <w:rsid w:val="00B42E00"/>
    <w:rsid w:val="00C1430A"/>
    <w:rsid w:val="00C45210"/>
    <w:rsid w:val="00C7219D"/>
    <w:rsid w:val="00CA77A9"/>
    <w:rsid w:val="00CF34D8"/>
    <w:rsid w:val="00E42718"/>
    <w:rsid w:val="00E92566"/>
    <w:rsid w:val="00F37345"/>
    <w:rsid w:val="00F65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7ACCD2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7-02-19T12:52:00Z</dcterms:created>
  <dcterms:modified xsi:type="dcterms:W3CDTF">2017-02-19T12:52:00Z</dcterms:modified>
</cp:coreProperties>
</file>